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Civil</w:t>
      </w:r>
      <w:r>
        <w:t xml:space="preserve"> </w:t>
      </w:r>
      <w:r>
        <w:t xml:space="preserve">Engineer</w:t>
      </w:r>
      <w:r>
        <w:t xml:space="preserve"> </w:t>
      </w:r>
      <w:r>
        <w:t xml:space="preserve">Position</w:t>
      </w:r>
      <w:r>
        <w:t xml:space="preserve"> </w:t>
      </w:r>
      <w:r>
        <w:t xml:space="preserve">in</w:t>
      </w:r>
      <w:r>
        <w:t xml:space="preserve"> </w:t>
      </w:r>
      <w:r>
        <w:t xml:space="preserve">Italy</w:t>
      </w:r>
      <w:r>
        <w:t xml:space="preserve"> </w:t>
      </w:r>
      <w:r>
        <w:t xml:space="preserve">Rome</w:t>
      </w:r>
    </w:p>
    <w:bookmarkStart w:id="20" w:name="X9b02dedda855413ccb1dbb82b9c8b6400d8d794"/>
    <w:p>
      <w:pPr>
        <w:pStyle w:val="Heading1"/>
      </w:pPr>
      <w:r>
        <w:t xml:space="preserve">Cover Letter for Civil Engineer Position in Italy Rome</w:t>
      </w:r>
    </w:p>
    <w:p>
      <w:pPr>
        <w:pStyle w:val="FirstParagraph"/>
      </w:pPr>
      <w:r>
        <w:rPr>
          <w:bCs/>
          <w:b/>
        </w:rPr>
        <w:t xml:space="preserve">Dear Hiring Manager,</w:t>
      </w:r>
    </w:p>
    <w:p>
      <w:pPr>
        <w:pStyle w:val="BodyText"/>
      </w:pPr>
      <w:r>
        <w:t xml:space="preserve">I am writing to express my strong interest in the Civil Engineer position at your esteemed organization, with a focus on contributing to the vibrant and historically rich city of Rome, Italy. As a dedicated civil engineer with [X years] of experience in designing, planning, and executing infrastructure projects across diverse environments, I am eager to bring my technical expertise and passion for sustainable development to your team. Rome’s unique blend of ancient heritage and modern urban challenges makes it an ideal location for innovative engineering solutions, and I am excited about the opportunity to play a role in shaping its future.</w:t>
      </w:r>
    </w:p>
    <w:p>
      <w:pPr>
        <w:pStyle w:val="BodyText"/>
      </w:pPr>
      <w:r>
        <w:t xml:space="preserve">My career as a Civil Engineer has been defined by a commitment to excellence, precision, and adaptability. Over the years, I have worked on projects ranging from urban development and transportation systems to water management and structural design. Whether it is revitalizing aging infrastructure or creating sustainable solutions for contemporary cities, I thrive in environments where engineering meets real-world impact. My skills in CAD software (AutoCAD, Revit), project management tools (Primavera P6), and my deep understanding of Italian construction standards position me to seamlessly integrate into your operations in Rome.</w:t>
      </w:r>
    </w:p>
    <w:p>
      <w:pPr>
        <w:pStyle w:val="BodyText"/>
      </w:pPr>
      <w:r>
        <w:t xml:space="preserve">What draws me to Italy, and specifically Rome, is the city’s unparalleled legacy of engineering ingenuity. From the Colosseum to the aqueducts, Roman engineering has inspired generations of innovators. Today, Rome faces new challenges: balancing modernization with historical preservation, addressing urban density, and implementing eco-friendly infrastructure. My experience in [mention a specific project or skill related to heritage conservation or sustainable urban planning] aligns perfectly with these goals. For example, during my time at [previous company/organization], I led a team that designed a green public transportation system that reduced carbon emissions by 25% while respecting local architectural constraints. This project underscored the importance of harmonizing innovation with cultural sensitivity—a principle I carry into every assignment.</w:t>
      </w:r>
    </w:p>
    <w:p>
      <w:pPr>
        <w:pStyle w:val="BodyText"/>
      </w:pPr>
      <w:r>
        <w:t xml:space="preserve">As a Civil Engineer in Italy, I understand the critical role that compliance with national and regional regulations plays in ensuring project success. My knowledge of Italian construction codes (such as those outlined by the Consiglio Nazionale Ingegneri) and my experience working with local authorities have equipped me to navigate complex regulatory landscapes. In Rome, where historical sites often intersect with modern development, this expertise is invaluable. I am also proficient in multilingual communication, which allows me to collaborate effectively with Italian stakeholders and ensure clear, transparent project execution.</w:t>
      </w:r>
    </w:p>
    <w:p>
      <w:pPr>
        <w:pStyle w:val="BodyText"/>
      </w:pPr>
      <w:r>
        <w:t xml:space="preserve">One of my core strengths is problem-solving under pressure. In Rome’s dynamic urban environment—where traffic congestion, limited space, and historical preservation laws create unique hurdles—I have consistently delivered results. For instance, while working on a high-rise residential complex in [another Italian city], I devised a modular construction approach that minimized disruption to surrounding neighborhoods while adhering to strict heritage protection guidelines. This project was recognized for its balance of functionality and respect for local identity, a philosophy I would bring to Rome’s infrastructure initiatives.</w:t>
      </w:r>
    </w:p>
    <w:p>
      <w:pPr>
        <w:pStyle w:val="BodyText"/>
      </w:pPr>
      <w:r>
        <w:t xml:space="preserve">Moreover, my dedication to sustainability is deeply aligned with Italy’s national goals. As a Civil Engineer, I prioritize energy-efficient designs, waste reduction strategies, and the use of eco-friendly materials. In Rome, where climate change poses growing threats such as flooding and heatwaves, these practices are not just beneficial—they are essential. I have also participated in workshops on circular economy principles in construction, which emphasize resource efficiency and long-term environmental stewardship. These experiences have reinforced my belief that modern engineering must serve both people and the planet.</w:t>
      </w:r>
    </w:p>
    <w:p>
      <w:pPr>
        <w:pStyle w:val="BodyText"/>
      </w:pPr>
      <w:r>
        <w:t xml:space="preserve">What excites me most about Rome is its potential to become a global leader in smart city initiatives. From intelligent transportation networks to resilient water systems, there are countless opportunities to apply cutting-edge technologies while preserving the city’s cultural soul. My background in BIM (Building Information Modeling) and GIS (Geographic Information Systems) enables me to contribute meaningfully to such projects. I am particularly interested in collaborating with local authorities on initiatives like the “Roma Smart City” program, which aims to leverage technology for sustainable urban growth.</w:t>
      </w:r>
    </w:p>
    <w:p>
      <w:pPr>
        <w:pStyle w:val="BodyText"/>
      </w:pPr>
      <w:r>
        <w:t xml:space="preserve">In addition to technical proficiency, I bring strong interpersonal skills that foster collaboration. As a Civil Engineer, I understand that successful projects require not only engineering expertise but also effective communication with clients, contractors, and communities. My ability to translate complex technical concepts into accessible language has helped bridge gaps between stakeholders in previous roles. In Rome’s multicultural context, this skill will be instrumental in ensuring that all voices are heard and that projects reflect the needs of the city’s diverse population.</w:t>
      </w:r>
    </w:p>
    <w:p>
      <w:pPr>
        <w:pStyle w:val="BodyText"/>
      </w:pPr>
      <w:r>
        <w:t xml:space="preserve">I am particularly drawn to your organization because of its reputation for [mention a specific value, project, or achievement of the company, e.g., "innovative infrastructure solutions" or "commitment to sustainable development"]. I am confident that my background in civil engineering, combined with my passion for working in Italy’s historic capital, makes me a strong candidate for this role. I would welcome the opportunity to discuss how my skills and vision align with your goals for Rome’s future.</w:t>
      </w:r>
    </w:p>
    <w:p>
      <w:pPr>
        <w:pStyle w:val="BodyText"/>
      </w:pPr>
      <w:r>
        <w:t xml:space="preserve">Thank you for considering my application. I look forward to the possibility of contributing to the continued growth and prosperity of Rome as a Civil Engineer. Please feel free to contact me at [your phone number] or [your email address] at your earliest convenience.</w:t>
      </w:r>
    </w:p>
    <w:p>
      <w:pPr>
        <w:pStyle w:val="BodyText"/>
      </w:pPr>
      <w:r>
        <w:t xml:space="preserve">Sincerely,</w:t>
      </w:r>
      <w:r>
        <w:br/>
      </w:r>
      <w:r>
        <w:t xml:space="preserve">[Your Full Name]</w:t>
      </w:r>
      <w:r>
        <w:br/>
      </w:r>
      <w:r>
        <w:t xml:space="preserve">Civil Engineer</w:t>
      </w:r>
      <w:r>
        <w:br/>
      </w:r>
      <w:r>
        <w:t xml:space="preserve">[Your Contact Information]</w:t>
      </w:r>
      <w:r>
        <w:br/>
      </w:r>
      <w:r>
        <w:t xml:space="preserve">[LinkedIn Profile or Portfolio Website,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Civil Engineer Position in Italy Rome</dc:title>
  <dc:creator/>
  <dc:language>en</dc:language>
  <cp:keywords/>
  <dcterms:created xsi:type="dcterms:W3CDTF">2026-07-21T02:29:14Z</dcterms:created>
  <dcterms:modified xsi:type="dcterms:W3CDTF">2026-07-21T02:29:14Z</dcterms:modified>
</cp:coreProperties>
</file>

<file path=docProps/custom.xml><?xml version="1.0" encoding="utf-8"?>
<Properties xmlns="http://schemas.openxmlformats.org/officeDocument/2006/custom-properties" xmlns:vt="http://schemas.openxmlformats.org/officeDocument/2006/docPropsVTypes"/>
</file>